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0EDCBC2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C10D75A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2BD9376" wp14:editId="4DCEF1E2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D224FE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85FC08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C691D9B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7A1B01A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FD840A5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DAEA40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8D091E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4BD2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495864" w14:textId="77777777" w:rsidR="00305DB4" w:rsidRPr="00DA2355" w:rsidRDefault="0007031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031A">
              <w:rPr>
                <w:rFonts w:ascii="Times New Roman" w:hAnsi="Times New Roman" w:cs="Times New Roman"/>
                <w:b/>
                <w:sz w:val="24"/>
                <w:szCs w:val="24"/>
              </w:rPr>
              <w:t>Burhan ENGİN</w:t>
            </w:r>
          </w:p>
        </w:tc>
      </w:tr>
      <w:tr w:rsidR="00305DB4" w:rsidRPr="00DA2355" w14:paraId="0B3F269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014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ECA9E9" w14:textId="77777777" w:rsidR="00305DB4" w:rsidRPr="00DA2355" w:rsidRDefault="0007031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k Anabilim Dalı</w:t>
            </w:r>
          </w:p>
        </w:tc>
      </w:tr>
      <w:tr w:rsidR="00305DB4" w:rsidRPr="00DA2355" w14:paraId="657089B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958B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8C10E2" w14:textId="77777777" w:rsidR="00305DB4" w:rsidRPr="00DA2355" w:rsidRDefault="0007031A" w:rsidP="00070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Songül AKBULUT ÖZEN</w:t>
            </w:r>
          </w:p>
        </w:tc>
      </w:tr>
      <w:tr w:rsidR="004B17FC" w:rsidRPr="00DA2355" w14:paraId="07F5237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960F71F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AC310D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5EB02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99724E" w14:textId="77777777" w:rsidR="007F33E0" w:rsidRPr="00DA2355" w:rsidRDefault="00AF7050" w:rsidP="00D24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>Perovkit</w:t>
            </w:r>
            <w:proofErr w:type="spellEnd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 xml:space="preserve"> Yarı-İletken Malzemelerin X- Işınları ve Gama Işınlarına Karşı Dedeksiyon Özelliklerinin Araştırılması</w:t>
            </w:r>
          </w:p>
        </w:tc>
      </w:tr>
      <w:tr w:rsidR="007A0ED3" w:rsidRPr="00DA2355" w14:paraId="67022623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86B227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16E956" w14:textId="6EDC7FDF" w:rsidR="007A0ED3" w:rsidRPr="00DA2355" w:rsidRDefault="007A0ED3" w:rsidP="00070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81C64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031A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07031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255116F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7DF8C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BD334B" w14:textId="77777777" w:rsidR="000B7954" w:rsidRPr="00DA2355" w:rsidRDefault="00AF70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mar Sinan Kampüsü E-304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65B803" w14:textId="39DC4EC9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47B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D387E">
              <w:rPr>
                <w:rFonts w:ascii="Times New Roman" w:hAnsi="Times New Roman" w:cs="Times New Roman"/>
                <w:sz w:val="24"/>
                <w:szCs w:val="24"/>
              </w:rPr>
              <w:t>1:00</w:t>
            </w:r>
          </w:p>
        </w:tc>
      </w:tr>
      <w:tr w:rsidR="007A0ED3" w:rsidRPr="00DA2355" w14:paraId="28549E89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EBE830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375214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BF8868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52BC5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E1150B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95366C3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F9A034E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27DB794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4CBF41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35209E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522B2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4F0B6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7649A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FF3C16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54FD91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495D6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090AB1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90011E2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2BAC8FF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B94CA" w14:textId="77777777" w:rsidR="00710403" w:rsidRDefault="00710403" w:rsidP="005F3207">
      <w:pPr>
        <w:spacing w:after="0" w:line="240" w:lineRule="auto"/>
      </w:pPr>
      <w:r>
        <w:separator/>
      </w:r>
    </w:p>
  </w:endnote>
  <w:endnote w:type="continuationSeparator" w:id="0">
    <w:p w14:paraId="15F7D89C" w14:textId="77777777" w:rsidR="00710403" w:rsidRDefault="0071040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B2AF7CE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35195C7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BEBB65A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CBF8A5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A718FB3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D3B91" w14:textId="77777777" w:rsidR="00710403" w:rsidRDefault="00710403" w:rsidP="005F3207">
      <w:pPr>
        <w:spacing w:after="0" w:line="240" w:lineRule="auto"/>
      </w:pPr>
      <w:r>
        <w:separator/>
      </w:r>
    </w:p>
  </w:footnote>
  <w:footnote w:type="continuationSeparator" w:id="0">
    <w:p w14:paraId="5EC87ECB" w14:textId="77777777" w:rsidR="00710403" w:rsidRDefault="0071040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585132">
    <w:abstractNumId w:val="3"/>
  </w:num>
  <w:num w:numId="2" w16cid:durableId="464009971">
    <w:abstractNumId w:val="1"/>
  </w:num>
  <w:num w:numId="3" w16cid:durableId="1660228050">
    <w:abstractNumId w:val="2"/>
  </w:num>
  <w:num w:numId="4" w16cid:durableId="1604874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031A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10403"/>
    <w:rsid w:val="007A0ED3"/>
    <w:rsid w:val="007F33E0"/>
    <w:rsid w:val="00802CD9"/>
    <w:rsid w:val="00820A28"/>
    <w:rsid w:val="009269D8"/>
    <w:rsid w:val="00992C66"/>
    <w:rsid w:val="00A2030A"/>
    <w:rsid w:val="00A556EE"/>
    <w:rsid w:val="00AD387E"/>
    <w:rsid w:val="00AF7050"/>
    <w:rsid w:val="00B028F7"/>
    <w:rsid w:val="00B55079"/>
    <w:rsid w:val="00B84B04"/>
    <w:rsid w:val="00B905E2"/>
    <w:rsid w:val="00C256DD"/>
    <w:rsid w:val="00C57BCF"/>
    <w:rsid w:val="00C757A1"/>
    <w:rsid w:val="00CB34AE"/>
    <w:rsid w:val="00D247BB"/>
    <w:rsid w:val="00D27BE1"/>
    <w:rsid w:val="00D35FCF"/>
    <w:rsid w:val="00D8073B"/>
    <w:rsid w:val="00D808BD"/>
    <w:rsid w:val="00DA2355"/>
    <w:rsid w:val="00DD4BA7"/>
    <w:rsid w:val="00DE47DD"/>
    <w:rsid w:val="00DF423E"/>
    <w:rsid w:val="00E337F2"/>
    <w:rsid w:val="00E9235A"/>
    <w:rsid w:val="00ED0C4A"/>
    <w:rsid w:val="00EE74C6"/>
    <w:rsid w:val="00F40121"/>
    <w:rsid w:val="00F81C64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8FDF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URHAN ENGİN</cp:lastModifiedBy>
  <cp:revision>7</cp:revision>
  <cp:lastPrinted>2020-06-01T13:59:00Z</cp:lastPrinted>
  <dcterms:created xsi:type="dcterms:W3CDTF">2021-10-12T06:08:00Z</dcterms:created>
  <dcterms:modified xsi:type="dcterms:W3CDTF">2023-01-18T11:53:00Z</dcterms:modified>
</cp:coreProperties>
</file>